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4494" w:rsidRDefault="006439F6" w:rsidP="006439F6">
      <w:pPr>
        <w:jc w:val="center"/>
      </w:pPr>
      <w:r>
        <w:t>CSC 134 Notes</w:t>
      </w:r>
    </w:p>
    <w:p w:rsidR="006439F6" w:rsidRDefault="006439F6" w:rsidP="006439F6">
      <w:pPr>
        <w:jc w:val="center"/>
        <w:rPr>
          <w:b/>
          <w:u w:val="single"/>
        </w:rPr>
      </w:pPr>
      <w:r>
        <w:rPr>
          <w:b/>
          <w:u w:val="single"/>
        </w:rPr>
        <w:t>DAY 1:</w:t>
      </w:r>
    </w:p>
    <w:p w:rsidR="006439F6" w:rsidRPr="008F3D5E" w:rsidRDefault="006439F6" w:rsidP="006439F6">
      <w:pPr>
        <w:rPr>
          <w:b/>
          <w:u w:val="single"/>
        </w:rPr>
      </w:pPr>
      <w:r w:rsidRPr="008F3D5E">
        <w:rPr>
          <w:b/>
        </w:rPr>
        <w:t>TOPIC</w:t>
      </w:r>
      <w:r w:rsidRPr="008F3D5E">
        <w:rPr>
          <w:b/>
          <w:u w:val="single"/>
        </w:rPr>
        <w:t>: Database Management System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base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atabase is a collection of related data.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base Management System (DBMS)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atabase management system is a collection of programs that manipulate databases.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Redundancy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uplication, Waste storage, inconsistent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Security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Beyond that provided by operating system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uthorized acces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Self- describing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Stores data, definition of database structure and </w:t>
      </w:r>
      <w:r w:rsidR="003C091E">
        <w:rPr>
          <w:b/>
        </w:rPr>
        <w:t>constraint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Integrity Constraints 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ata type, relationships, uniqueness</w:t>
      </w:r>
    </w:p>
    <w:p w:rsidR="003C091E" w:rsidRDefault="003C091E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 abstraction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change in a file system requires a change in the program.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conceptual representation of data without details of physical storage</w:t>
      </w:r>
    </w:p>
    <w:p w:rsidR="003C091E" w:rsidRDefault="003C091E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Multiple views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BMS supports multiple users to view the database in different ways.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view may a subset of the database, or contain virtual data derived from the database (not explicitly stored)</w:t>
      </w:r>
    </w:p>
    <w:p w:rsidR="003C091E" w:rsidRDefault="0022598D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Concurrency control</w:t>
      </w:r>
    </w:p>
    <w:p w:rsidR="0022598D" w:rsidRDefault="0022598D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Efficient query processing</w:t>
      </w:r>
    </w:p>
    <w:p w:rsidR="00E36A7B" w:rsidRDefault="00E36A7B" w:rsidP="00E36A7B">
      <w:pPr>
        <w:ind w:left="360"/>
        <w:rPr>
          <w:u w:val="single"/>
        </w:rPr>
      </w:pPr>
      <w:r>
        <w:rPr>
          <w:u w:val="single"/>
        </w:rPr>
        <w:t>Database Users</w:t>
      </w:r>
    </w:p>
    <w:p w:rsidR="00FE35E2" w:rsidRPr="00FE35E2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Database admin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istrators (DBA)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 xml:space="preserve">Manage database and related software. </w:t>
      </w:r>
      <w:proofErr w:type="spellStart"/>
      <w:r>
        <w:t>E.g</w:t>
      </w:r>
      <w:proofErr w:type="spellEnd"/>
      <w:r>
        <w:t xml:space="preserve"> monitor use of resource, authorized access to the database, and system performance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Database Designers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Design the structure to represent and store data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Identify the data to be stored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 xml:space="preserve">End Users 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Casual end user: use sophisticated database query language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Naïve user: menu-driven interface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Sophisticated end users: familiar with the DBMS to implement their applications</w:t>
      </w:r>
    </w:p>
    <w:p w:rsidR="00E36A7B" w:rsidRDefault="008F3D5E" w:rsidP="00E36A7B">
      <w:pPr>
        <w:ind w:left="360"/>
        <w:rPr>
          <w:b/>
          <w:u w:val="single"/>
        </w:rPr>
      </w:pPr>
      <w:r>
        <w:rPr>
          <w:b/>
          <w:u w:val="single"/>
        </w:rPr>
        <w:lastRenderedPageBreak/>
        <w:t>Data Models</w:t>
      </w:r>
    </w:p>
    <w:p w:rsidR="008F3D5E" w:rsidRDefault="008F3D5E" w:rsidP="00E36A7B">
      <w:pPr>
        <w:ind w:left="360"/>
      </w:pPr>
      <w:r>
        <w:t>Data model: a collection of concepts to describe the structure of a database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High level/conceptual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Entity-relationship model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Representational/implementation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Relation data model (class focus)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Object data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Network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Hierarchical model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Low-level / physical data model</w:t>
      </w:r>
    </w:p>
    <w:p w:rsidR="008F3D5E" w:rsidRPr="008F3D5E" w:rsidRDefault="008F3D5E" w:rsidP="008F3D5E">
      <w:pPr>
        <w:pStyle w:val="ListParagraph"/>
        <w:numPr>
          <w:ilvl w:val="1"/>
          <w:numId w:val="1"/>
        </w:numPr>
      </w:pPr>
      <w:r>
        <w:t>How data is stored in the disk</w:t>
      </w:r>
    </w:p>
    <w:p w:rsidR="008F3D5E" w:rsidRDefault="00710451" w:rsidP="00710451">
      <w:pPr>
        <w:jc w:val="center"/>
        <w:rPr>
          <w:u w:val="single"/>
        </w:rPr>
      </w:pPr>
      <w:r>
        <w:rPr>
          <w:u w:val="single"/>
        </w:rPr>
        <w:t>Day 2</w:t>
      </w:r>
    </w:p>
    <w:p w:rsidR="00710451" w:rsidRPr="00943F58" w:rsidRDefault="00710451" w:rsidP="00943F58">
      <w:pPr>
        <w:rPr>
          <w:u w:val="single"/>
        </w:rPr>
      </w:pPr>
      <w:r w:rsidRPr="00943F58">
        <w:rPr>
          <w:u w:val="single"/>
        </w:rPr>
        <w:t>Database languages:</w:t>
      </w:r>
    </w:p>
    <w:p w:rsidR="00710451" w:rsidRPr="00710451" w:rsidRDefault="00710451" w:rsidP="00710451">
      <w:pPr>
        <w:pStyle w:val="ListParagraph"/>
        <w:numPr>
          <w:ilvl w:val="0"/>
          <w:numId w:val="1"/>
        </w:numPr>
        <w:rPr>
          <w:u w:val="single"/>
        </w:rPr>
      </w:pPr>
      <w:r>
        <w:t>Data definition language (DDL)</w:t>
      </w:r>
    </w:p>
    <w:p w:rsidR="00710451" w:rsidRPr="00710451" w:rsidRDefault="00710451" w:rsidP="00710451">
      <w:pPr>
        <w:pStyle w:val="ListParagraph"/>
        <w:numPr>
          <w:ilvl w:val="1"/>
          <w:numId w:val="1"/>
        </w:numPr>
        <w:rPr>
          <w:u w:val="single"/>
        </w:rPr>
      </w:pPr>
      <w:r>
        <w:t>use to specify database schema</w:t>
      </w:r>
    </w:p>
    <w:p w:rsidR="00710451" w:rsidRPr="00710451" w:rsidRDefault="00710451" w:rsidP="00710451">
      <w:pPr>
        <w:pStyle w:val="ListParagraph"/>
        <w:numPr>
          <w:ilvl w:val="0"/>
          <w:numId w:val="1"/>
        </w:numPr>
        <w:rPr>
          <w:u w:val="single"/>
        </w:rPr>
      </w:pPr>
      <w:r>
        <w:t>Data Manipulation Language (DML)</w:t>
      </w:r>
    </w:p>
    <w:p w:rsidR="00ED6512" w:rsidRPr="00ED6512" w:rsidRDefault="00710451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Manipulate and access data(</w:t>
      </w:r>
      <w:proofErr w:type="spellStart"/>
      <w:r>
        <w:t>e,g</w:t>
      </w:r>
      <w:proofErr w:type="spellEnd"/>
      <w:r>
        <w:t xml:space="preserve"> insert, retrieve</w:t>
      </w:r>
      <w:r w:rsidR="00ED6512">
        <w:t xml:space="preserve"> change)</w:t>
      </w:r>
    </w:p>
    <w:p w:rsidR="00ED6512" w:rsidRDefault="00ED6512" w:rsidP="00ED6512">
      <w:pPr>
        <w:rPr>
          <w:u w:val="single"/>
        </w:rPr>
      </w:pPr>
      <w:r>
        <w:rPr>
          <w:u w:val="single"/>
        </w:rPr>
        <w:t>Database Management and file organization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</w:pPr>
      <w:r w:rsidRPr="00ED6512">
        <w:t>Entity – relationship Model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Conceptual Model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Entity, Relationship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ER diagram</w:t>
      </w:r>
    </w:p>
    <w:p w:rsidR="00ED6512" w:rsidRDefault="00ED6512" w:rsidP="00ED6512">
      <w:pPr>
        <w:rPr>
          <w:u w:val="single"/>
        </w:rPr>
      </w:pPr>
      <w:r>
        <w:rPr>
          <w:u w:val="single"/>
        </w:rPr>
        <w:t>Entity and Attribute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Entity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An object with a  physical existence or conceptual existenc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a person a company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Attribute is a property related to this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Attribute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Properties and describe entitie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Name of an employe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rPr>
          <w:u w:val="single"/>
        </w:rPr>
      </w:pPr>
      <w:r w:rsidRPr="00ED6512">
        <w:rPr>
          <w:u w:val="single"/>
        </w:rPr>
        <w:t>Attribute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Simple (atomic) attribut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lastRenderedPageBreak/>
        <w:t xml:space="preserve">Attribute that are </w:t>
      </w:r>
      <w:proofErr w:type="spellStart"/>
      <w:r>
        <w:t>ot</w:t>
      </w:r>
      <w:proofErr w:type="spellEnd"/>
      <w:r>
        <w:t xml:space="preserve"> </w:t>
      </w:r>
      <w:proofErr w:type="spellStart"/>
      <w:r>
        <w:t>divisable</w:t>
      </w:r>
      <w:proofErr w:type="spellEnd"/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</w:t>
      </w:r>
      <w:proofErr w:type="spellStart"/>
      <w:r>
        <w:t>SSN,Zip</w:t>
      </w:r>
      <w:proofErr w:type="spellEnd"/>
      <w:r>
        <w:t xml:space="preserve"> code</w:t>
      </w:r>
    </w:p>
    <w:p w:rsidR="009A6741" w:rsidRPr="009A6741" w:rsidRDefault="00ED6512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Composite Attribut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Can be </w:t>
      </w:r>
      <w:proofErr w:type="spellStart"/>
      <w:r>
        <w:t>devided</w:t>
      </w:r>
      <w:proofErr w:type="spellEnd"/>
      <w:r>
        <w:t xml:space="preserve"> into smaller subpart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,g</w:t>
      </w:r>
      <w:proofErr w:type="spellEnd"/>
      <w:r>
        <w:t xml:space="preserve"> Address</w:t>
      </w:r>
    </w:p>
    <w:p w:rsidR="00ED6512" w:rsidRPr="009A6741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9A6741" w:rsidRPr="009A6741" w:rsidRDefault="009A6741" w:rsidP="009A6741">
      <w:pPr>
        <w:pStyle w:val="ListParagraph"/>
        <w:numPr>
          <w:ilvl w:val="0"/>
          <w:numId w:val="1"/>
        </w:numPr>
        <w:rPr>
          <w:u w:val="single"/>
        </w:rPr>
      </w:pPr>
      <w:r>
        <w:t>Stored Attribute</w:t>
      </w:r>
    </w:p>
    <w:p w:rsidR="009A6741" w:rsidRPr="009A6741" w:rsidRDefault="009A6741" w:rsidP="009A674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birthdate</w:t>
      </w:r>
    </w:p>
    <w:p w:rsidR="009A6741" w:rsidRPr="009A6741" w:rsidRDefault="009A6741" w:rsidP="009A6741">
      <w:pPr>
        <w:pStyle w:val="ListParagraph"/>
        <w:numPr>
          <w:ilvl w:val="0"/>
          <w:numId w:val="1"/>
        </w:numPr>
        <w:rPr>
          <w:u w:val="single"/>
        </w:rPr>
      </w:pPr>
      <w:r>
        <w:t>Derived Attribute</w:t>
      </w:r>
    </w:p>
    <w:p w:rsidR="009A6741" w:rsidRPr="00C90111" w:rsidRDefault="009A6741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Derived from other attribute</w:t>
      </w:r>
    </w:p>
    <w:p w:rsidR="00C90111" w:rsidRPr="00C90111" w:rsidRDefault="00C90111" w:rsidP="009A674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age=current date-</w:t>
      </w:r>
      <w:proofErr w:type="spellStart"/>
      <w:r>
        <w:t>brithdate</w:t>
      </w:r>
      <w:proofErr w:type="spellEnd"/>
    </w:p>
    <w:p w:rsidR="00C90111" w:rsidRPr="00C90111" w:rsidRDefault="00C90111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C90111" w:rsidRDefault="00C90111" w:rsidP="00C90111">
      <w:pPr>
        <w:rPr>
          <w:u w:val="single"/>
        </w:rPr>
      </w:pPr>
      <w:r>
        <w:rPr>
          <w:u w:val="single"/>
        </w:rPr>
        <w:t>Entity types and entity sets</w:t>
      </w:r>
    </w:p>
    <w:p w:rsidR="00C90111" w:rsidRDefault="00C90111" w:rsidP="00C90111">
      <w:pPr>
        <w:pStyle w:val="ListParagraph"/>
        <w:numPr>
          <w:ilvl w:val="0"/>
          <w:numId w:val="1"/>
        </w:numPr>
      </w:pPr>
      <w:r>
        <w:t>Entity Type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Defines a collection of entities that have the same attributes.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proofErr w:type="spellStart"/>
      <w:r>
        <w:t>E.g</w:t>
      </w:r>
      <w:proofErr w:type="spellEnd"/>
      <w:r>
        <w:t xml:space="preserve"> employee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Describe the schema or intension for a set of entities that share the same structure</w:t>
      </w:r>
    </w:p>
    <w:p w:rsidR="00C90111" w:rsidRDefault="00C90111" w:rsidP="00C90111">
      <w:pPr>
        <w:pStyle w:val="ListParagraph"/>
        <w:numPr>
          <w:ilvl w:val="0"/>
          <w:numId w:val="1"/>
        </w:numPr>
      </w:pPr>
      <w:r>
        <w:t>Entity Set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The collection of all entities of a particular entity type in</w:t>
      </w:r>
    </w:p>
    <w:p w:rsidR="00C90111" w:rsidRPr="00C90111" w:rsidRDefault="00C90111" w:rsidP="00C90111">
      <w:r>
        <w:rPr>
          <w:u w:val="single"/>
        </w:rPr>
        <w:t>Key</w:t>
      </w:r>
    </w:p>
    <w:p w:rsidR="00C90111" w:rsidRPr="00C90111" w:rsidRDefault="00C90111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A key is an attribute or the combination of multiple attributes that can be used to distinguish one entity instance from other entity instances in an entity type.</w:t>
      </w:r>
    </w:p>
    <w:p w:rsidR="00C90111" w:rsidRPr="00C90111" w:rsidRDefault="00C90111" w:rsidP="00C9011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</w:t>
      </w:r>
      <w:proofErr w:type="spellStart"/>
      <w:r>
        <w:t>ssn</w:t>
      </w:r>
      <w:proofErr w:type="spellEnd"/>
      <w:r>
        <w:t xml:space="preserve"> of an employee</w:t>
      </w:r>
    </w:p>
    <w:p w:rsidR="00C90111" w:rsidRPr="00943F58" w:rsidRDefault="00C90111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Composite key</w:t>
      </w:r>
      <w:r w:rsidR="00943F58">
        <w:t>: a set of attributes as the key of an entity.</w:t>
      </w:r>
    </w:p>
    <w:p w:rsidR="00943F58" w:rsidRPr="00943F58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Key must be minimal</w:t>
      </w:r>
    </w:p>
    <w:p w:rsidR="00943F58" w:rsidRPr="00943F58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Notations</w:t>
      </w:r>
    </w:p>
    <w:p w:rsidR="00943F58" w:rsidRPr="00C90111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Composite attributes as a key</w:t>
      </w:r>
    </w:p>
    <w:p w:rsidR="00C90111" w:rsidRPr="00C90111" w:rsidRDefault="00C90111" w:rsidP="00C90111">
      <w:pPr>
        <w:ind w:left="360"/>
      </w:pPr>
    </w:p>
    <w:p w:rsidR="006439F6" w:rsidRDefault="004003DA" w:rsidP="004003DA">
      <w:pPr>
        <w:jc w:val="center"/>
        <w:rPr>
          <w:u w:val="single"/>
        </w:rPr>
      </w:pPr>
      <w:r>
        <w:rPr>
          <w:u w:val="single"/>
        </w:rPr>
        <w:t>Day 3</w:t>
      </w:r>
    </w:p>
    <w:p w:rsidR="004003DA" w:rsidRDefault="004003DA" w:rsidP="004003DA">
      <w:r w:rsidRPr="004003DA">
        <w:rPr>
          <w:u w:val="single"/>
        </w:rPr>
        <w:t>RELATIONSHIP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Relationship typ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 xml:space="preserve">Defines a set of associations among entity types 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.g</w:t>
      </w:r>
      <w:proofErr w:type="spellEnd"/>
      <w:r>
        <w:t xml:space="preserve"> employees work for a department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mployee-----</w:t>
      </w:r>
      <w:proofErr w:type="spellStart"/>
      <w:r>
        <w:t>works_for</w:t>
      </w:r>
      <w:proofErr w:type="spellEnd"/>
      <w:r>
        <w:t>------Department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xample of relationship instance</w:t>
      </w:r>
    </w:p>
    <w:p w:rsidR="004003DA" w:rsidRPr="004003DA" w:rsidRDefault="004003DA" w:rsidP="004003DA">
      <w:pPr>
        <w:rPr>
          <w:u w:val="single"/>
        </w:rPr>
      </w:pPr>
      <w:r w:rsidRPr="004003DA">
        <w:rPr>
          <w:u w:val="single"/>
        </w:rPr>
        <w:lastRenderedPageBreak/>
        <w:t>Relationship role nam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ach entity type that participates in a relationship type plays a particular rol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Role name: signify the rule that a participating entity from the entity type plays in each relationship instanc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.g</w:t>
      </w:r>
      <w:proofErr w:type="spellEnd"/>
      <w:r>
        <w:t xml:space="preserve"> employee plays the role of worker department plays the role of employer</w:t>
      </w:r>
    </w:p>
    <w:p w:rsidR="004003DA" w:rsidRDefault="004003DA" w:rsidP="004003DA">
      <w:pPr>
        <w:rPr>
          <w:u w:val="single"/>
        </w:rPr>
      </w:pPr>
      <w:r>
        <w:rPr>
          <w:u w:val="single"/>
        </w:rPr>
        <w:t xml:space="preserve"> Cardinality ratios for binary relationship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pcify</w:t>
      </w:r>
      <w:proofErr w:type="spellEnd"/>
      <w:r>
        <w:t xml:space="preserve"> the number of </w:t>
      </w:r>
      <w:proofErr w:type="spellStart"/>
      <w:r>
        <w:t>relationshop</w:t>
      </w:r>
      <w:proofErr w:type="spellEnd"/>
      <w:r>
        <w:t xml:space="preserve"> instances that an entity can participate in.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Possible cardinality ratios</w:t>
      </w:r>
    </w:p>
    <w:p w:rsidR="004003DA" w:rsidRDefault="004003DA" w:rsidP="004003DA">
      <w:pPr>
        <w:pStyle w:val="ListParagraph"/>
        <w:numPr>
          <w:ilvl w:val="1"/>
          <w:numId w:val="1"/>
        </w:numPr>
      </w:pPr>
      <w:r>
        <w:t>1:1 (one to one)</w:t>
      </w:r>
    </w:p>
    <w:p w:rsidR="004003DA" w:rsidRDefault="004003DA" w:rsidP="004003DA">
      <w:pPr>
        <w:pStyle w:val="ListParagraph"/>
        <w:numPr>
          <w:ilvl w:val="1"/>
          <w:numId w:val="1"/>
        </w:numPr>
      </w:pPr>
      <w:r>
        <w:t>1:N</w:t>
      </w:r>
      <w:r w:rsidR="00C34E07">
        <w:t xml:space="preserve"> (one to many</w:t>
      </w:r>
      <w:r>
        <w:t>)</w:t>
      </w:r>
    </w:p>
    <w:p w:rsidR="004003DA" w:rsidRDefault="00C34E07" w:rsidP="004003DA">
      <w:pPr>
        <w:pStyle w:val="ListParagraph"/>
        <w:numPr>
          <w:ilvl w:val="1"/>
          <w:numId w:val="1"/>
        </w:numPr>
      </w:pPr>
      <w:r>
        <w:t>N:M (many to many)</w:t>
      </w:r>
    </w:p>
    <w:p w:rsidR="00C34E07" w:rsidRDefault="00C34E07" w:rsidP="00C34E07">
      <w:pPr>
        <w:rPr>
          <w:u w:val="single"/>
        </w:rPr>
      </w:pPr>
      <w:r>
        <w:rPr>
          <w:u w:val="single"/>
        </w:rPr>
        <w:t>Participation Constraints</w:t>
      </w:r>
    </w:p>
    <w:p w:rsidR="00C34E07" w:rsidRDefault="00C34E07" w:rsidP="00C34E07">
      <w:pPr>
        <w:pStyle w:val="ListParagraph"/>
        <w:numPr>
          <w:ilvl w:val="0"/>
          <w:numId w:val="1"/>
        </w:numPr>
      </w:pPr>
      <w:r>
        <w:t xml:space="preserve">Total participation (existence </w:t>
      </w:r>
      <w:proofErr w:type="spellStart"/>
      <w:r>
        <w:t>depemdency</w:t>
      </w:r>
      <w:proofErr w:type="spellEnd"/>
      <w:r>
        <w:t>)</w:t>
      </w:r>
    </w:p>
    <w:p w:rsidR="00C34E07" w:rsidRDefault="00C34E07" w:rsidP="00C34E07">
      <w:pPr>
        <w:pStyle w:val="ListParagraph"/>
        <w:numPr>
          <w:ilvl w:val="1"/>
          <w:numId w:val="1"/>
        </w:numPr>
      </w:pPr>
      <w:r>
        <w:t>Any employee must work for one department</w:t>
      </w:r>
    </w:p>
    <w:p w:rsidR="00C34E07" w:rsidRDefault="00C34E07" w:rsidP="00C34E07">
      <w:pPr>
        <w:pStyle w:val="ListParagraph"/>
        <w:numPr>
          <w:ilvl w:val="0"/>
          <w:numId w:val="1"/>
        </w:numPr>
      </w:pPr>
      <w:r>
        <w:t>Partial participation</w:t>
      </w:r>
    </w:p>
    <w:p w:rsidR="00C34E07" w:rsidRDefault="00C34E07" w:rsidP="00C34E07">
      <w:pPr>
        <w:pStyle w:val="ListParagraph"/>
        <w:numPr>
          <w:ilvl w:val="1"/>
          <w:numId w:val="1"/>
        </w:numPr>
      </w:pPr>
      <w:r>
        <w:t>Some of the employee entities manage department entities, but not necessarily all.</w:t>
      </w:r>
    </w:p>
    <w:p w:rsidR="00C34E07" w:rsidRDefault="000975CF" w:rsidP="00C34E07">
      <w:pPr>
        <w:pStyle w:val="ListParagraph"/>
        <w:numPr>
          <w:ilvl w:val="1"/>
          <w:numId w:val="1"/>
        </w:numPr>
      </w:pPr>
      <w:r>
        <w:t>E</w:t>
      </w:r>
      <w:r w:rsidR="00C34E07">
        <w:t>xample</w:t>
      </w:r>
    </w:p>
    <w:p w:rsidR="000975CF" w:rsidRDefault="000975CF" w:rsidP="000975CF">
      <w:pPr>
        <w:tabs>
          <w:tab w:val="left" w:pos="8022"/>
        </w:tabs>
        <w:rPr>
          <w:u w:val="single"/>
        </w:rPr>
      </w:pPr>
      <w:r>
        <w:rPr>
          <w:u w:val="single"/>
        </w:rPr>
        <w:t>Weak Entity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Figure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Does not have key attributes of its own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Has total participation constraints</w:t>
      </w:r>
    </w:p>
    <w:p w:rsidR="00F60517" w:rsidRDefault="000975CF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Partial Key: unique identifier of a weak entity that can be used to distinguish between weak entities related to the same owner entity</w:t>
      </w:r>
    </w:p>
    <w:p w:rsidR="00F60517" w:rsidRDefault="00F60517" w:rsidP="00F60517">
      <w:pPr>
        <w:tabs>
          <w:tab w:val="left" w:pos="8022"/>
        </w:tabs>
        <w:rPr>
          <w:u w:val="single"/>
        </w:rPr>
      </w:pPr>
      <w:r>
        <w:rPr>
          <w:u w:val="single"/>
        </w:rPr>
        <w:t xml:space="preserve"> Attributes of relationship types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An attribute conceptually belongs to the relationship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M:N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Attributes may be determined by the combination of participating entities </w:t>
      </w:r>
      <w:proofErr w:type="spellStart"/>
      <w:r>
        <w:t>ina</w:t>
      </w:r>
      <w:proofErr w:type="spellEnd"/>
      <w:r>
        <w:t xml:space="preserve"> a relationship instance, not by any single entity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1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 A relationship attribute can be migrated to one of the participating entity types 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M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ship attribute can be migrated only to the entity type on the n-side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1 and 1:M determined subjectively by the schema designer</w:t>
      </w:r>
    </w:p>
    <w:p w:rsidR="00A7795D" w:rsidRDefault="00A7795D" w:rsidP="00A7795D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6:</w:t>
      </w:r>
    </w:p>
    <w:p w:rsidR="00A7795D" w:rsidRDefault="00A7795D" w:rsidP="00A7795D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model concepts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lastRenderedPageBreak/>
        <w:t xml:space="preserve">Relational model presents a database a </w:t>
      </w:r>
      <w:proofErr w:type="spellStart"/>
      <w:r>
        <w:t>a</w:t>
      </w:r>
      <w:proofErr w:type="spellEnd"/>
      <w:r>
        <w:t xml:space="preserve"> collection of relations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Table :- relation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Row :- Tuple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Column header :- attribute</w:t>
      </w:r>
    </w:p>
    <w:p w:rsidR="00A7795D" w:rsidRP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  <w:rPr>
          <w:b/>
        </w:rPr>
      </w:pPr>
      <w:r w:rsidRPr="00A7795D">
        <w:rPr>
          <w:b/>
        </w:rPr>
        <w:t xml:space="preserve">Name                        </w:t>
      </w:r>
      <w:proofErr w:type="spellStart"/>
      <w:r w:rsidRPr="00A7795D">
        <w:rPr>
          <w:b/>
        </w:rPr>
        <w:t>ssn</w:t>
      </w:r>
      <w:proofErr w:type="spellEnd"/>
      <w:r w:rsidRPr="00A7795D">
        <w:rPr>
          <w:b/>
        </w:rPr>
        <w:t xml:space="preserve">                    home phone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Joe smith            307-88-2907         602-7765543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Barbara Miller   590-38-6654         422-6655445</w:t>
      </w:r>
    </w:p>
    <w:p w:rsidR="00A7795D" w:rsidRDefault="00A7795D" w:rsidP="00A7795D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Model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Domain: a domain D in the relational model is a set of atomic values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Atomic: Each value in the domain is indivisible….</w:t>
      </w:r>
    </w:p>
    <w:p w:rsidR="00A7795D" w:rsidRDefault="00A7795D" w:rsidP="00A7795D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 xml:space="preserve"> Relational model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Relation schema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schema R(a1,a2,an) is made up of a relation name r and a list of attributes a1,a2,an</w:t>
      </w:r>
    </w:p>
    <w:p w:rsidR="00A7795D" w:rsidRDefault="00A7795D" w:rsidP="00A7795D">
      <w:pPr>
        <w:pStyle w:val="ListParagraph"/>
        <w:numPr>
          <w:ilvl w:val="2"/>
          <w:numId w:val="1"/>
        </w:numPr>
        <w:tabs>
          <w:tab w:val="left" w:pos="8022"/>
        </w:tabs>
      </w:pPr>
      <w:proofErr w:type="spellStart"/>
      <w:r>
        <w:t>E.g</w:t>
      </w:r>
      <w:proofErr w:type="spellEnd"/>
      <w:r>
        <w:t xml:space="preserve"> student (</w:t>
      </w:r>
      <w:proofErr w:type="spellStart"/>
      <w:r>
        <w:t>name,ssn,phonenumber</w:t>
      </w:r>
      <w:proofErr w:type="spellEnd"/>
      <w:r>
        <w:t>)</w:t>
      </w:r>
    </w:p>
    <w:p w:rsidR="00A7795D" w:rsidRPr="001457C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 xml:space="preserve">Domain of AI is denoted by </w:t>
      </w:r>
      <w:proofErr w:type="spellStart"/>
      <w:proofErr w:type="gramStart"/>
      <w:r>
        <w:t>dom</w:t>
      </w:r>
      <w:proofErr w:type="spellEnd"/>
      <w:r>
        <w:t>(</w:t>
      </w:r>
      <w:proofErr w:type="gramEnd"/>
      <w:r>
        <w:t>AI) degree of a relation: number of attr</w:t>
      </w:r>
      <w:r w:rsidR="001457CD">
        <w:t>ibutes n of its relation schema.</w:t>
      </w:r>
    </w:p>
    <w:p w:rsidR="001457CD" w:rsidRDefault="001457CD" w:rsidP="001457CD">
      <w:pPr>
        <w:pStyle w:val="ListParagraph"/>
        <w:tabs>
          <w:tab w:val="left" w:pos="8022"/>
        </w:tabs>
        <w:ind w:left="1440"/>
        <w:jc w:val="center"/>
        <w:rPr>
          <w:b/>
          <w:u w:val="single"/>
        </w:rPr>
      </w:pPr>
      <w:r>
        <w:rPr>
          <w:b/>
          <w:u w:val="single"/>
        </w:rPr>
        <w:t>DAY 7:</w:t>
      </w:r>
    </w:p>
    <w:p w:rsidR="001457CD" w:rsidRPr="001457CD" w:rsidRDefault="001457CD" w:rsidP="001457CD">
      <w:pPr>
        <w:pStyle w:val="ListParagraph"/>
        <w:tabs>
          <w:tab w:val="left" w:pos="8022"/>
        </w:tabs>
        <w:ind w:left="1440"/>
        <w:jc w:val="center"/>
        <w:rPr>
          <w:b/>
          <w:u w:val="single"/>
        </w:rPr>
      </w:pPr>
    </w:p>
    <w:p w:rsidR="00A7795D" w:rsidRDefault="00200F78" w:rsidP="00200F78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Relational Model</w:t>
      </w:r>
    </w:p>
    <w:p w:rsidR="00200F78" w:rsidRDefault="00200F78" w:rsidP="00200F78">
      <w:pPr>
        <w:pStyle w:val="ListParagraph"/>
        <w:numPr>
          <w:ilvl w:val="0"/>
          <w:numId w:val="1"/>
        </w:numPr>
        <w:tabs>
          <w:tab w:val="left" w:pos="8022"/>
        </w:tabs>
      </w:pPr>
      <w:r>
        <w:t>Relation state</w:t>
      </w:r>
    </w:p>
    <w:p w:rsidR="00200F78" w:rsidRDefault="00200F78" w:rsidP="00200F78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(or relation state) of the relation schema R(a1,A2,</w:t>
      </w:r>
      <w:r w:rsidR="00EE553F">
        <w:t>….</w:t>
      </w:r>
      <w:r>
        <w:t>An) is denoted by r(R)</w:t>
      </w:r>
    </w:p>
    <w:p w:rsidR="00200F78" w:rsidRDefault="00EE553F" w:rsidP="00200F78">
      <w:pPr>
        <w:pStyle w:val="ListParagraph"/>
        <w:numPr>
          <w:ilvl w:val="2"/>
          <w:numId w:val="1"/>
        </w:numPr>
        <w:tabs>
          <w:tab w:val="left" w:pos="8022"/>
        </w:tabs>
      </w:pPr>
      <w:r>
        <w:t>The</w:t>
      </w:r>
      <w:r w:rsidR="00200F78">
        <w:t xml:space="preserve"> relation is a set of m-tuples r</w:t>
      </w:r>
      <w:proofErr w:type="gramStart"/>
      <w:r w:rsidR="00200F78">
        <w:t>={</w:t>
      </w:r>
      <w:proofErr w:type="gramEnd"/>
      <w:r w:rsidR="00200F78">
        <w:t>t1…</w:t>
      </w:r>
      <w:proofErr w:type="spellStart"/>
      <w:r w:rsidR="00200F78">
        <w:t>tn</w:t>
      </w:r>
      <w:proofErr w:type="spellEnd"/>
      <w:r w:rsidR="00200F78">
        <w:t>}, where each n-tuple t is an ordered list of values: t=&lt;v1,v2,..vn&gt;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r(R) &lt; (</w:t>
      </w:r>
      <w:proofErr w:type="spellStart"/>
      <w:r>
        <w:t>dom</w:t>
      </w:r>
      <w:proofErr w:type="spellEnd"/>
      <w:r>
        <w:t xml:space="preserve">(A1) X </w:t>
      </w:r>
      <w:proofErr w:type="spellStart"/>
      <w:r>
        <w:t>dom</w:t>
      </w:r>
      <w:proofErr w:type="spellEnd"/>
      <w:r>
        <w:t xml:space="preserve"> (A2) X….X </w:t>
      </w:r>
      <w:proofErr w:type="spellStart"/>
      <w:r>
        <w:t>dom</w:t>
      </w:r>
      <w:proofErr w:type="spellEnd"/>
      <w:r>
        <w:t xml:space="preserve"> (An))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tuples are unordered in a relation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cannot have duplicate tuples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denote cardinality (number of values) of domain D by |D|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maximum number of tuples in r(R) </w:t>
      </w:r>
      <w:r w:rsidR="00397D99">
        <w:t xml:space="preserve"> us |</w:t>
      </w:r>
      <w:proofErr w:type="spellStart"/>
      <w:r w:rsidR="00397D99">
        <w:t>dom</w:t>
      </w:r>
      <w:proofErr w:type="spellEnd"/>
      <w:r w:rsidR="00397D99">
        <w:t>(A1)| *|</w:t>
      </w:r>
      <w:proofErr w:type="spellStart"/>
      <w:r w:rsidR="00397D99">
        <w:t>dom</w:t>
      </w:r>
      <w:proofErr w:type="spellEnd"/>
      <w:r w:rsidR="00397D99">
        <w:t>(A2)|*…*|</w:t>
      </w:r>
      <w:proofErr w:type="spellStart"/>
      <w:r w:rsidR="00397D99">
        <w:t>dom</w:t>
      </w:r>
      <w:proofErr w:type="spellEnd"/>
      <w:r w:rsidR="00397D99">
        <w:t>(An)|</w:t>
      </w:r>
    </w:p>
    <w:p w:rsidR="00397D99" w:rsidRDefault="00397D99" w:rsidP="00200F78">
      <w:pPr>
        <w:pStyle w:val="ListParagraph"/>
        <w:numPr>
          <w:ilvl w:val="0"/>
          <w:numId w:val="1"/>
        </w:numPr>
        <w:tabs>
          <w:tab w:val="left" w:pos="8022"/>
        </w:tabs>
      </w:pPr>
      <w:r>
        <w:t>Attribute value</w:t>
      </w:r>
    </w:p>
    <w:p w:rsidR="00397D99" w:rsidRDefault="00397D99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Value Vi in tuple t for attribute Ai</w:t>
      </w:r>
    </w:p>
    <w:p w:rsidR="00397D99" w:rsidRDefault="00397D99" w:rsidP="00397D99">
      <w:pPr>
        <w:pStyle w:val="ListParagraph"/>
        <w:numPr>
          <w:ilvl w:val="2"/>
          <w:numId w:val="1"/>
        </w:numPr>
        <w:tabs>
          <w:tab w:val="left" w:pos="8022"/>
        </w:tabs>
      </w:pPr>
      <w:r>
        <w:t xml:space="preserve">T[Ai] for </w:t>
      </w:r>
      <w:proofErr w:type="spellStart"/>
      <w:r>
        <w:t>t.A</w:t>
      </w:r>
      <w:proofErr w:type="spellEnd"/>
    </w:p>
    <w:p w:rsidR="00397D99" w:rsidRDefault="00397D99" w:rsidP="00397D99">
      <w:pPr>
        <w:pStyle w:val="ListParagraph"/>
        <w:numPr>
          <w:ilvl w:val="2"/>
          <w:numId w:val="1"/>
        </w:numPr>
        <w:tabs>
          <w:tab w:val="left" w:pos="8022"/>
        </w:tabs>
      </w:pPr>
      <w:r>
        <w:t>E.g. given tuple t =&lt;’Joe Smith’,’307-88-2345’,’2342242525’&gt;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T[name] =&lt;’</w:t>
      </w:r>
      <w:proofErr w:type="spellStart"/>
      <w:r>
        <w:t>joe</w:t>
      </w:r>
      <w:proofErr w:type="spellEnd"/>
      <w:r>
        <w:t xml:space="preserve"> smith’&gt;</w:t>
      </w:r>
    </w:p>
    <w:p w:rsidR="003B0C3A" w:rsidRDefault="003B0C3A" w:rsidP="003B0C3A">
      <w:pPr>
        <w:pStyle w:val="ListParagraph"/>
        <w:numPr>
          <w:ilvl w:val="0"/>
          <w:numId w:val="1"/>
        </w:numPr>
        <w:tabs>
          <w:tab w:val="left" w:pos="8022"/>
        </w:tabs>
      </w:pPr>
      <w:proofErr w:type="spellStart"/>
      <w:r>
        <w:t>Catagory</w:t>
      </w:r>
      <w:proofErr w:type="spellEnd"/>
    </w:p>
    <w:p w:rsidR="003B0C3A" w:rsidRDefault="003B0C3A" w:rsidP="003B0C3A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Constraints on databases can generally be </w:t>
      </w:r>
      <w:proofErr w:type="spellStart"/>
      <w:r>
        <w:t>devided</w:t>
      </w:r>
      <w:proofErr w:type="spellEnd"/>
      <w:r>
        <w:t xml:space="preserve"> into three main </w:t>
      </w:r>
      <w:proofErr w:type="spellStart"/>
      <w:r>
        <w:t>catagories</w:t>
      </w:r>
      <w:proofErr w:type="spellEnd"/>
      <w:r>
        <w:t>: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Inherent model based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that are inherent in the data model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E.g.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Ordering of tuples in a relation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lastRenderedPageBreak/>
        <w:t>Relational model represents facts about both entities and relationship uniformly a relation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A relation cannot have duplicate tuples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Schema based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 xml:space="preserve">Can be directly expressed in the schemas off the data model, typically </w:t>
      </w:r>
      <w:proofErr w:type="spellStart"/>
      <w:r>
        <w:t>ddl</w:t>
      </w:r>
      <w:proofErr w:type="spellEnd"/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are conditions that must hold on all valid relation state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Domain constraints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Within each tuple the value of each attribute a must be an atomic value from the domain </w:t>
      </w:r>
      <w:proofErr w:type="spellStart"/>
      <w:r>
        <w:t>dom</w:t>
      </w:r>
      <w:proofErr w:type="spellEnd"/>
      <w:r>
        <w:t>(A)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Data type of domain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Integer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Boolean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…</w:t>
      </w:r>
    </w:p>
    <w:p w:rsidR="003B0C3A" w:rsidRDefault="003B0C3A" w:rsidP="003B0C3A">
      <w:pPr>
        <w:pStyle w:val="ListParagraph"/>
        <w:tabs>
          <w:tab w:val="left" w:pos="8022"/>
        </w:tabs>
        <w:ind w:left="4320"/>
      </w:pP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 xml:space="preserve">Key constraints 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SK is a </w:t>
      </w:r>
      <w:r w:rsidR="00890C80">
        <w:t>super key</w:t>
      </w:r>
      <w:r>
        <w:t xml:space="preserve"> of R, if for any two distinct tuples t1 and t2 in</w:t>
      </w:r>
      <w:r w:rsidR="00890C80">
        <w:t xml:space="preserve"> </w:t>
      </w:r>
      <w:r>
        <w:t>a relation state r of R, we have the constraint that t1[</w:t>
      </w:r>
      <w:proofErr w:type="spellStart"/>
      <w:r>
        <w:t>sk</w:t>
      </w:r>
      <w:proofErr w:type="spellEnd"/>
      <w:r>
        <w:t>]++(the addition symbols are stacked) t2[</w:t>
      </w:r>
      <w:proofErr w:type="spellStart"/>
      <w:r>
        <w:t>sk</w:t>
      </w:r>
      <w:proofErr w:type="spellEnd"/>
      <w:r>
        <w:t>]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>Key constraint, unique constraint</w:t>
      </w:r>
    </w:p>
    <w:p w:rsidR="001457CD" w:rsidRDefault="001457CD" w:rsidP="001457CD">
      <w:pPr>
        <w:pStyle w:val="ListParagraph"/>
        <w:numPr>
          <w:ilvl w:val="5"/>
          <w:numId w:val="1"/>
        </w:numPr>
        <w:tabs>
          <w:tab w:val="left" w:pos="8022"/>
        </w:tabs>
      </w:pPr>
      <w:r>
        <w:t xml:space="preserve">No two distinct tuples in </w:t>
      </w:r>
      <w:proofErr w:type="spellStart"/>
      <w:r>
        <w:t>a</w:t>
      </w:r>
      <w:proofErr w:type="spellEnd"/>
      <w:r>
        <w:t xml:space="preserve"> any state r or R can have the same value for SK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>E.g. {</w:t>
      </w:r>
      <w:proofErr w:type="spellStart"/>
      <w:r>
        <w:t>SSN,Name,Age</w:t>
      </w:r>
      <w:proofErr w:type="spellEnd"/>
      <w:r>
        <w:t>}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on null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Entity integrity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Referential integrity constraints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Application-based constraints</w:t>
      </w:r>
    </w:p>
    <w:p w:rsidR="00037F05" w:rsidRDefault="00037F05" w:rsidP="00037F05">
      <w:pPr>
        <w:pStyle w:val="ListParagraph"/>
        <w:numPr>
          <w:ilvl w:val="3"/>
          <w:numId w:val="1"/>
        </w:numPr>
        <w:tabs>
          <w:tab w:val="left" w:pos="8022"/>
        </w:tabs>
      </w:pPr>
      <w:r>
        <w:t>Semantic integrity constraints</w:t>
      </w:r>
    </w:p>
    <w:p w:rsidR="00037F05" w:rsidRDefault="00037F05" w:rsidP="00037F05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E.g. salary of an employee should not exceed the salary of the </w:t>
      </w:r>
      <w:proofErr w:type="gramStart"/>
      <w:r>
        <w:t>employees</w:t>
      </w:r>
      <w:proofErr w:type="gramEnd"/>
      <w:r>
        <w:t xml:space="preserve"> supervisor.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annot be directly expressed in the schemas of the data model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Must be expressed and enforced by application program</w:t>
      </w:r>
    </w:p>
    <w:p w:rsidR="00890C80" w:rsidRDefault="00890C80" w:rsidP="00890C80">
      <w:pPr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8:</w:t>
      </w:r>
    </w:p>
    <w:p w:rsidR="00890C80" w:rsidRDefault="00890C80" w:rsidP="00890C80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Key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A key is a minimal </w:t>
      </w:r>
      <w:proofErr w:type="spellStart"/>
      <w:r>
        <w:t>superkey</w:t>
      </w:r>
      <w:proofErr w:type="spellEnd"/>
      <w:r>
        <w:t xml:space="preserve"> – a </w:t>
      </w:r>
      <w:proofErr w:type="spellStart"/>
      <w:r>
        <w:t>superkey</w:t>
      </w:r>
      <w:proofErr w:type="spellEnd"/>
      <w:r>
        <w:t xml:space="preserve"> such that removal of any attribute from k results in a set of attributes that is not a </w:t>
      </w:r>
      <w:proofErr w:type="spellStart"/>
      <w:r>
        <w:t>superkey</w:t>
      </w:r>
      <w:proofErr w:type="spellEnd"/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>E.g. {</w:t>
      </w:r>
      <w:proofErr w:type="spellStart"/>
      <w:r>
        <w:t>ssn</w:t>
      </w:r>
      <w:proofErr w:type="spellEnd"/>
      <w:r>
        <w:t>}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A relation schema may have more than one </w:t>
      </w:r>
      <w:proofErr w:type="gramStart"/>
      <w:r>
        <w:t>key,</w:t>
      </w:r>
      <w:proofErr w:type="gramEnd"/>
      <w:r>
        <w:t xml:space="preserve"> each of the keys is called a candidate key.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>E.g. fig</w:t>
      </w:r>
    </w:p>
    <w:p w:rsidR="00890C80" w:rsidRDefault="00890C80" w:rsidP="00890C80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Primary Key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lastRenderedPageBreak/>
        <w:t xml:space="preserve">Designate one of the candidate keys as the primary key </w:t>
      </w:r>
    </w:p>
    <w:p w:rsidR="005C5C35" w:rsidRDefault="005C5C35" w:rsidP="005C5C35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Entity integrity constraint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Entity integrity constraint: no primary key </w:t>
      </w:r>
      <w:proofErr w:type="spellStart"/>
      <w:r>
        <w:t>calue</w:t>
      </w:r>
      <w:proofErr w:type="spellEnd"/>
      <w:r>
        <w:t xml:space="preserve"> can be null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 Because the primary </w:t>
      </w:r>
      <w:proofErr w:type="spellStart"/>
      <w:r w:rsidR="00004690" w:rsidRPr="00004690">
        <w:rPr>
          <w:color w:val="FF0000"/>
        </w:rPr>
        <w:t>foregin</w:t>
      </w:r>
      <w:proofErr w:type="spellEnd"/>
      <w:r w:rsidR="00004690" w:rsidRPr="00004690">
        <w:rPr>
          <w:color w:val="FF0000"/>
        </w:rPr>
        <w:t xml:space="preserve"> key </w:t>
      </w:r>
      <w:proofErr w:type="spellStart"/>
      <w:r>
        <w:t>key</w:t>
      </w:r>
      <w:proofErr w:type="spellEnd"/>
      <w:r>
        <w:t xml:space="preserve"> value is used to identify individual tuples in a relation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>Involve a single relation</w:t>
      </w:r>
    </w:p>
    <w:p w:rsidR="005C5C35" w:rsidRDefault="005C5C35" w:rsidP="005C5C35">
      <w:pPr>
        <w:pStyle w:val="ListParagraph"/>
        <w:tabs>
          <w:tab w:val="left" w:pos="8022"/>
        </w:tabs>
        <w:rPr>
          <w:u w:val="single"/>
        </w:rPr>
      </w:pPr>
      <w:proofErr w:type="spellStart"/>
      <w:r>
        <w:rPr>
          <w:u w:val="single"/>
        </w:rPr>
        <w:t>Regerential</w:t>
      </w:r>
      <w:proofErr w:type="spellEnd"/>
      <w:r>
        <w:rPr>
          <w:u w:val="single"/>
        </w:rPr>
        <w:t xml:space="preserve"> integrity constraints</w:t>
      </w:r>
    </w:p>
    <w:p w:rsidR="005C5C35" w:rsidRDefault="005C5C35" w:rsidP="005C5C35">
      <w:pPr>
        <w:tabs>
          <w:tab w:val="left" w:pos="8022"/>
        </w:tabs>
        <w:rPr>
          <w:u w:val="single"/>
        </w:rPr>
      </w:pPr>
      <w:r>
        <w:rPr>
          <w:u w:val="single"/>
        </w:rPr>
        <w:t>Foreign key</w:t>
      </w:r>
    </w:p>
    <w:p w:rsidR="005C5C35" w:rsidRP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  <w:rPr>
          <w:u w:val="single"/>
        </w:rPr>
      </w:pPr>
      <w:r>
        <w:t xml:space="preserve">A set of attributes of </w:t>
      </w:r>
      <w:proofErr w:type="spellStart"/>
      <w:r>
        <w:t>fk</w:t>
      </w:r>
      <w:proofErr w:type="spellEnd"/>
      <w:r>
        <w:t xml:space="preserve"> in the relation schema R1 is a foreign key of R! that references relation R2 if it satisfies two rules: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>1. The attributes in FK have the same domain(s) as the primary key attributes PK of R2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 xml:space="preserve">2. A value of f kina tuple t1 of the current state </w:t>
      </w:r>
      <w:proofErr w:type="gramStart"/>
      <w:r>
        <w:t>r1(</w:t>
      </w:r>
      <w:proofErr w:type="gramEnd"/>
      <w:r>
        <w:t>R1) either occurs as a value of PK or some tuple t2 in the current state r2(R2), or is null.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proofErr w:type="spellStart"/>
      <w:r>
        <w:t>E.g</w:t>
      </w:r>
      <w:proofErr w:type="spellEnd"/>
    </w:p>
    <w:p w:rsidR="005C5C35" w:rsidRPr="005C5C35" w:rsidRDefault="005C5C35" w:rsidP="005C5C35">
      <w:pPr>
        <w:pStyle w:val="ListParagraph"/>
        <w:numPr>
          <w:ilvl w:val="2"/>
          <w:numId w:val="1"/>
        </w:numPr>
        <w:tabs>
          <w:tab w:val="left" w:pos="8022"/>
        </w:tabs>
        <w:rPr>
          <w:u w:val="single"/>
        </w:rPr>
      </w:pPr>
      <w:r>
        <w:t>Employee (</w:t>
      </w:r>
      <w:proofErr w:type="spellStart"/>
      <w:r>
        <w:t>ssn</w:t>
      </w:r>
      <w:proofErr w:type="spellEnd"/>
      <w:r>
        <w:t xml:space="preserve">… </w:t>
      </w:r>
      <w:proofErr w:type="spellStart"/>
      <w:r w:rsidRPr="00004690">
        <w:rPr>
          <w:color w:val="FF0000"/>
          <w:u w:val="single"/>
        </w:rPr>
        <w:t>dno</w:t>
      </w:r>
      <w:proofErr w:type="spellEnd"/>
      <w:r>
        <w:t>)</w:t>
      </w:r>
      <w:r w:rsidR="00004690">
        <w:t xml:space="preserve"> </w:t>
      </w:r>
      <w:r w:rsidR="00004690" w:rsidRPr="00004690">
        <w:rPr>
          <w:color w:val="FF0000"/>
        </w:rPr>
        <w:t>foreign key</w:t>
      </w:r>
    </w:p>
    <w:p w:rsidR="005C5C35" w:rsidRPr="00037F05" w:rsidRDefault="005C5C35" w:rsidP="005C5C35">
      <w:pPr>
        <w:pStyle w:val="ListParagraph"/>
        <w:numPr>
          <w:ilvl w:val="2"/>
          <w:numId w:val="1"/>
        </w:numPr>
        <w:tabs>
          <w:tab w:val="left" w:pos="8022"/>
        </w:tabs>
        <w:rPr>
          <w:color w:val="FF0000"/>
          <w:u w:val="single"/>
        </w:rPr>
      </w:pPr>
      <w:r>
        <w:t>Department(</w:t>
      </w:r>
      <w:proofErr w:type="spellStart"/>
      <w:r w:rsidRPr="00004690">
        <w:rPr>
          <w:color w:val="FF0000"/>
          <w:u w:val="single"/>
        </w:rPr>
        <w:t>dnumber</w:t>
      </w:r>
      <w:proofErr w:type="spellEnd"/>
      <w:r>
        <w:rPr>
          <w:u w:val="single"/>
        </w:rPr>
        <w:t xml:space="preserve">, </w:t>
      </w:r>
      <w:proofErr w:type="spellStart"/>
      <w:r>
        <w:t>dname</w:t>
      </w:r>
      <w:proofErr w:type="spellEnd"/>
      <w:r>
        <w:t>,…)</w:t>
      </w:r>
      <w:r w:rsidR="00004690">
        <w:t xml:space="preserve"> </w:t>
      </w:r>
      <w:r w:rsidR="00004690" w:rsidRPr="00004690">
        <w:rPr>
          <w:color w:val="FF0000"/>
        </w:rPr>
        <w:t>primary key</w:t>
      </w:r>
    </w:p>
    <w:p w:rsidR="00037F05" w:rsidRDefault="00037F05" w:rsidP="00037F05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databas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chema== relations + constraints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tat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chema cont.</w:t>
      </w:r>
    </w:p>
    <w:p w:rsidR="00037F05" w:rsidRDefault="00037F05" w:rsidP="00037F05">
      <w:pPr>
        <w:pStyle w:val="ListParagraph"/>
        <w:numPr>
          <w:ilvl w:val="1"/>
          <w:numId w:val="1"/>
        </w:numPr>
        <w:tabs>
          <w:tab w:val="left" w:pos="8022"/>
        </w:tabs>
      </w:pPr>
      <w:r>
        <w:t>S is a set of relational schemas S={r1,r2…,</w:t>
      </w:r>
      <w:proofErr w:type="spellStart"/>
      <w:r>
        <w:t>rm</w:t>
      </w:r>
      <w:proofErr w:type="spellEnd"/>
      <w:r>
        <w:t>}</w:t>
      </w:r>
    </w:p>
    <w:p w:rsidR="00037F05" w:rsidRDefault="00037F05" w:rsidP="00037F05">
      <w:pPr>
        <w:pStyle w:val="ListParagraph"/>
        <w:numPr>
          <w:ilvl w:val="1"/>
          <w:numId w:val="1"/>
        </w:numPr>
        <w:tabs>
          <w:tab w:val="left" w:pos="8022"/>
        </w:tabs>
      </w:pPr>
      <w:r>
        <w:t>And a set of integrity constraints IC.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Relational database state DB of S is a set of relation </w:t>
      </w:r>
      <w:proofErr w:type="gramStart"/>
      <w:r>
        <w:t>states  DB</w:t>
      </w:r>
      <w:proofErr w:type="gramEnd"/>
      <w:r>
        <w:t>={…?</w:t>
      </w:r>
    </w:p>
    <w:p w:rsidR="00037F05" w:rsidRPr="00FE35E2" w:rsidRDefault="00037F05" w:rsidP="00FE35E2">
      <w:pPr>
        <w:tabs>
          <w:tab w:val="left" w:pos="8022"/>
        </w:tabs>
        <w:jc w:val="both"/>
        <w:rPr>
          <w:b/>
          <w:u w:val="single"/>
        </w:rPr>
      </w:pPr>
      <w:r w:rsidRPr="00FE35E2">
        <w:rPr>
          <w:b/>
          <w:u w:val="single"/>
        </w:rPr>
        <w:t>Valid /invalid stat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 xml:space="preserve"> When we refer to a relational database, we implicitly include its schema and its current state</w:t>
      </w:r>
    </w:p>
    <w:p w:rsidR="009D1AC0" w:rsidRDefault="009D1AC0" w:rsidP="009D1AC0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Update operations on relations (Cont.)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 case of integrity violation, several actions can be taken: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Cancel the operation that causes the violation (reject option)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Perform the operation but inform the user of the violation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Trigger additional updates so the violation is corrected (CASCADE option, SET NULL option)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Execute a user specified error-correction routine</w:t>
      </w:r>
    </w:p>
    <w:p w:rsidR="009D1AC0" w:rsidRPr="009D1AC0" w:rsidRDefault="009D1AC0" w:rsidP="009D1AC0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Constraint violation: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sert can violate ______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Domain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Key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lastRenderedPageBreak/>
        <w:t>Entity integrity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Referential integrity constraints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Reject the insertion in case of constraint violation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Delete</w:t>
      </w:r>
      <w:r w:rsidR="00EE553F">
        <w:t xml:space="preserve"> can violate_____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Can violate referential integrity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In case of viola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Reject the dele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Attempt to cascade the dele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Modify the referencing attribute values the cause the violation</w:t>
      </w:r>
    </w:p>
    <w:p w:rsidR="009D1AC0" w:rsidRDefault="009D1AC0" w:rsidP="009D1AC0">
      <w:pPr>
        <w:pStyle w:val="ListParagraph"/>
        <w:numPr>
          <w:ilvl w:val="3"/>
          <w:numId w:val="1"/>
        </w:numPr>
        <w:tabs>
          <w:tab w:val="left" w:pos="8022"/>
        </w:tabs>
        <w:jc w:val="both"/>
      </w:pPr>
      <w:r>
        <w:t>Set to null</w:t>
      </w:r>
    </w:p>
    <w:p w:rsidR="009D1AC0" w:rsidRDefault="009D1AC0" w:rsidP="009D1AC0">
      <w:pPr>
        <w:pStyle w:val="ListParagraph"/>
        <w:numPr>
          <w:ilvl w:val="4"/>
          <w:numId w:val="1"/>
        </w:numPr>
        <w:tabs>
          <w:tab w:val="left" w:pos="8022"/>
        </w:tabs>
        <w:jc w:val="both"/>
      </w:pPr>
      <w:r>
        <w:t>Foreign key is part of the primary key</w:t>
      </w:r>
    </w:p>
    <w:p w:rsidR="009D1AC0" w:rsidRDefault="009D1AC0" w:rsidP="009D1AC0">
      <w:pPr>
        <w:pStyle w:val="ListParagraph"/>
        <w:numPr>
          <w:ilvl w:val="3"/>
          <w:numId w:val="1"/>
        </w:numPr>
        <w:tabs>
          <w:tab w:val="left" w:pos="8022"/>
        </w:tabs>
        <w:jc w:val="both"/>
      </w:pPr>
      <w:r>
        <w:t xml:space="preserve"> Change to reference another valid tuple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Specify it in DDL</w:t>
      </w:r>
    </w:p>
    <w:p w:rsidR="009D1AC0" w:rsidRDefault="00EE553F" w:rsidP="009D1AC0">
      <w:pPr>
        <w:tabs>
          <w:tab w:val="left" w:pos="8022"/>
        </w:tabs>
        <w:jc w:val="both"/>
        <w:rPr>
          <w:b/>
          <w:u w:val="single"/>
        </w:rPr>
      </w:pPr>
      <w:proofErr w:type="spellStart"/>
      <w:r>
        <w:rPr>
          <w:b/>
          <w:u w:val="single"/>
        </w:rPr>
        <w:t>Er</w:t>
      </w:r>
      <w:proofErr w:type="spellEnd"/>
      <w:r>
        <w:rPr>
          <w:b/>
          <w:u w:val="single"/>
        </w:rPr>
        <w:t xml:space="preserve"> relational Mapping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proofErr w:type="spellStart"/>
      <w:r>
        <w:t>Er</w:t>
      </w:r>
      <w:proofErr w:type="spellEnd"/>
      <w:r>
        <w:t xml:space="preserve"> is a conceptual model</w:t>
      </w:r>
    </w:p>
    <w:p w:rsidR="00EE553F" w:rsidRDefault="00EE553F" w:rsidP="00EE553F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Strong Entity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reate a relation or the entity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all the simple attribute and simple composite attribute of  a composite attribute</w:t>
      </w:r>
    </w:p>
    <w:p w:rsidR="0091376A" w:rsidRPr="0091376A" w:rsidRDefault="0091376A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91376A">
        <w:rPr>
          <w:b/>
        </w:rPr>
        <w:t>See exercise 3 on paper</w:t>
      </w:r>
    </w:p>
    <w:p w:rsidR="0091376A" w:rsidRDefault="0091376A" w:rsidP="0091376A">
      <w:pPr>
        <w:tabs>
          <w:tab w:val="left" w:pos="8022"/>
        </w:tabs>
        <w:ind w:left="360"/>
        <w:jc w:val="both"/>
        <w:rPr>
          <w:b/>
          <w:u w:val="single"/>
        </w:rPr>
      </w:pPr>
      <w:r>
        <w:rPr>
          <w:b/>
          <w:u w:val="single"/>
        </w:rPr>
        <w:t>1:1 Relationship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hoose one entity to include the primary key of the other entity as foreign key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simple attributes of the relationship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t is better to choose an entity type with total participation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4 on paper</w:t>
      </w:r>
    </w:p>
    <w:p w:rsidR="0091376A" w:rsidRDefault="00711F1B" w:rsidP="00711F1B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1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lationship</w:t>
      </w:r>
    </w:p>
    <w:p w:rsidR="00711F1B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at N side includes the primary key of entity at 1 side as foreign key</w:t>
      </w:r>
    </w:p>
    <w:p w:rsidR="00711F1B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at N side includes simple attributes of the relation</w:t>
      </w:r>
    </w:p>
    <w:p w:rsidR="00711F1B" w:rsidRPr="000B64A6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5 on paper Day 9</w:t>
      </w:r>
    </w:p>
    <w:p w:rsidR="000B64A6" w:rsidRPr="000B64A6" w:rsidRDefault="000B64A6" w:rsidP="000B64A6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10:</w:t>
      </w:r>
    </w:p>
    <w:p w:rsidR="000B64A6" w:rsidRDefault="000B64A6" w:rsidP="000B64A6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lationship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reate a ne3w relation for the relationship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the primary keys of the two entities as foreign keys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combination of two foreign keys as the primary key of the new relation</w:t>
      </w:r>
    </w:p>
    <w:p w:rsidR="000B64A6" w:rsidRP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6 day 10 notes</w:t>
      </w:r>
    </w:p>
    <w:p w:rsidR="000B64A6" w:rsidRDefault="002709D4" w:rsidP="000B64A6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lastRenderedPageBreak/>
        <w:t>Weak Entity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primary key of an weak entity is the combination of the primary key of the owner(s) and the partial key of the weak entity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2709D4">
        <w:rPr>
          <w:b/>
        </w:rPr>
        <w:t>See Exercise 7 Day 10</w:t>
      </w:r>
    </w:p>
    <w:p w:rsidR="002709D4" w:rsidRDefault="002709D4" w:rsidP="002709D4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1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cursive relationship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includes the primary key of itself as foreign key to represent the recursion</w:t>
      </w:r>
    </w:p>
    <w:p w:rsidR="000212EC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2709D4">
        <w:rPr>
          <w:b/>
        </w:rPr>
        <w:t>See exercise 8 day 10</w:t>
      </w:r>
    </w:p>
    <w:p w:rsidR="000212EC" w:rsidRDefault="000212EC" w:rsidP="000212EC">
      <w:pPr>
        <w:rPr>
          <w:b/>
          <w:u w:val="single"/>
        </w:rPr>
      </w:pPr>
      <w:r>
        <w:rPr>
          <w:b/>
          <w:u w:val="single"/>
        </w:rPr>
        <w:t>Multivalued Attributes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>Create a new relation R for a multivalued attribute A (of Entity E)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>R includes an attribute corresponding to A and the primary key of E as the foreign key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 xml:space="preserve">The combination of </w:t>
      </w:r>
      <w:proofErr w:type="gramStart"/>
      <w:r>
        <w:t>A</w:t>
      </w:r>
      <w:proofErr w:type="gramEnd"/>
      <w:r>
        <w:t xml:space="preserve"> and this foreign key as the primary key of R.</w:t>
      </w:r>
    </w:p>
    <w:p w:rsidR="000212EC" w:rsidRDefault="000212EC" w:rsidP="000212EC">
      <w:pPr>
        <w:pStyle w:val="ListParagraph"/>
        <w:numPr>
          <w:ilvl w:val="0"/>
          <w:numId w:val="1"/>
        </w:numPr>
        <w:rPr>
          <w:b/>
        </w:rPr>
      </w:pPr>
      <w:r w:rsidRPr="000212EC">
        <w:rPr>
          <w:b/>
        </w:rPr>
        <w:t>See exercise 9 day 10</w:t>
      </w:r>
    </w:p>
    <w:p w:rsidR="00030747" w:rsidRDefault="00030747" w:rsidP="00030747">
      <w:pPr>
        <w:pStyle w:val="ListParagraph"/>
        <w:jc w:val="center"/>
        <w:rPr>
          <w:b/>
          <w:u w:val="single"/>
        </w:rPr>
      </w:pPr>
      <w:r w:rsidRPr="00030747">
        <w:rPr>
          <w:b/>
          <w:u w:val="single"/>
        </w:rPr>
        <w:t>Day 12</w:t>
      </w:r>
    </w:p>
    <w:p w:rsidR="00030747" w:rsidRPr="00030747" w:rsidRDefault="00030747" w:rsidP="00030747">
      <w:pPr>
        <w:rPr>
          <w:b/>
          <w:u w:val="single"/>
        </w:rPr>
      </w:pPr>
      <w:r w:rsidRPr="00030747">
        <w:rPr>
          <w:b/>
          <w:u w:val="single"/>
        </w:rPr>
        <w:t>Natural join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A eq</w:t>
      </w:r>
      <w:r>
        <w:t>u</w:t>
      </w:r>
      <w:r w:rsidRPr="00030747">
        <w:t xml:space="preserve">ijoin without superfluous attributes 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Any</w:t>
      </w:r>
      <w:r>
        <w:t xml:space="preserve"> </w:t>
      </w:r>
      <w:r w:rsidRPr="00030747">
        <w:t xml:space="preserve">two join attributes have the same name in b </w:t>
      </w:r>
      <w:proofErr w:type="spellStart"/>
      <w:r w:rsidRPr="00030747">
        <w:t>othe</w:t>
      </w:r>
      <w:proofErr w:type="spellEnd"/>
      <w:r w:rsidRPr="00030747">
        <w:t xml:space="preserve"> rel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Join attribute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Equating all attributes pairs that have the same name in the two rel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Rename when necessary before applying nature join</w:t>
      </w:r>
    </w:p>
    <w:p w:rsidR="00030747" w:rsidRDefault="00030747" w:rsidP="00030747">
      <w:pPr>
        <w:pStyle w:val="ListParagraph"/>
        <w:numPr>
          <w:ilvl w:val="0"/>
          <w:numId w:val="1"/>
        </w:numPr>
      </w:pPr>
      <w:proofErr w:type="spellStart"/>
      <w:r w:rsidRPr="00030747">
        <w:t>E.g</w:t>
      </w:r>
      <w:proofErr w:type="spellEnd"/>
      <w:r w:rsidRPr="00030747">
        <w:t xml:space="preserve"> </w:t>
      </w:r>
      <w:proofErr w:type="spellStart"/>
      <w:r w:rsidRPr="00030747">
        <w:t>Dept_locs</w:t>
      </w:r>
      <w:proofErr w:type="spellEnd"/>
      <w:r w:rsidRPr="00030747">
        <w:t>=department*</w:t>
      </w:r>
      <w:proofErr w:type="spellStart"/>
      <w:r w:rsidRPr="00030747">
        <w:t>dept</w:t>
      </w:r>
      <w:proofErr w:type="spellEnd"/>
      <w:r w:rsidRPr="00030747">
        <w:t xml:space="preserve"> loc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>
        <w:rPr>
          <w:b/>
        </w:rPr>
        <w:t>SEE exercise 1 day 12</w:t>
      </w:r>
    </w:p>
    <w:p w:rsidR="00030747" w:rsidRPr="00030747" w:rsidRDefault="00030747" w:rsidP="00030747">
      <w:pPr>
        <w:pStyle w:val="ListParagraph"/>
      </w:pPr>
    </w:p>
    <w:p w:rsidR="000212EC" w:rsidRDefault="000212EC" w:rsidP="000212EC"/>
    <w:p w:rsidR="002709D4" w:rsidRDefault="000212EC" w:rsidP="000212EC">
      <w:pPr>
        <w:tabs>
          <w:tab w:val="left" w:pos="4182"/>
        </w:tabs>
        <w:jc w:val="both"/>
        <w:rPr>
          <w:b/>
          <w:u w:val="single"/>
        </w:rPr>
      </w:pPr>
      <w:r>
        <w:tab/>
      </w:r>
      <w:r w:rsidR="00943843">
        <w:rPr>
          <w:b/>
          <w:u w:val="single"/>
        </w:rPr>
        <w:t>Day 15</w:t>
      </w:r>
    </w:p>
    <w:p w:rsidR="00943843" w:rsidRDefault="00A36C28" w:rsidP="000212EC">
      <w:pPr>
        <w:tabs>
          <w:tab w:val="left" w:pos="4182"/>
        </w:tabs>
        <w:jc w:val="both"/>
        <w:rPr>
          <w:u w:val="single"/>
        </w:rPr>
      </w:pPr>
      <w:r>
        <w:rPr>
          <w:u w:val="single"/>
        </w:rPr>
        <w:t>Examples relational algebra</w:t>
      </w:r>
    </w:p>
    <w:p w:rsidR="00A36C28" w:rsidRDefault="00A36C28" w:rsidP="00A36C28">
      <w:pPr>
        <w:pStyle w:val="ListParagraph"/>
        <w:numPr>
          <w:ilvl w:val="0"/>
          <w:numId w:val="1"/>
        </w:numPr>
        <w:tabs>
          <w:tab w:val="left" w:pos="4182"/>
        </w:tabs>
        <w:jc w:val="both"/>
        <w:rPr>
          <w:b/>
        </w:rPr>
      </w:pPr>
      <w:r w:rsidRPr="00A36C28">
        <w:rPr>
          <w:b/>
        </w:rPr>
        <w:t>See Day 15 examples</w:t>
      </w:r>
    </w:p>
    <w:p w:rsidR="00A36C28" w:rsidRDefault="00A36C28" w:rsidP="00A36C28">
      <w:pPr>
        <w:pStyle w:val="ListParagraph"/>
        <w:numPr>
          <w:ilvl w:val="0"/>
          <w:numId w:val="1"/>
        </w:numPr>
        <w:tabs>
          <w:tab w:val="left" w:pos="4182"/>
        </w:tabs>
        <w:jc w:val="both"/>
        <w:rPr>
          <w:b/>
        </w:rPr>
      </w:pPr>
    </w:p>
    <w:p w:rsidR="00551CDE" w:rsidRDefault="00551CDE" w:rsidP="00551CDE">
      <w:pPr>
        <w:tabs>
          <w:tab w:val="left" w:pos="4182"/>
        </w:tabs>
        <w:jc w:val="center"/>
        <w:rPr>
          <w:b/>
          <w:u w:val="single"/>
        </w:rPr>
      </w:pPr>
      <w:r>
        <w:rPr>
          <w:b/>
          <w:u w:val="single"/>
        </w:rPr>
        <w:t>DAY 16</w:t>
      </w:r>
    </w:p>
    <w:p w:rsidR="00551CDE" w:rsidRDefault="00551CDE" w:rsidP="00551CDE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QL-86 (SQL 1)</w:t>
      </w:r>
    </w:p>
    <w:p w:rsidR="00551CDE" w:rsidRDefault="00551CDE" w:rsidP="00551CDE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QL 92 (SQL 2)</w:t>
      </w:r>
    </w:p>
    <w:p w:rsidR="00551CDE" w:rsidRDefault="00551CDE" w:rsidP="00551CDE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WL-99 (SQL 3)</w:t>
      </w:r>
    </w:p>
    <w:p w:rsidR="00551CDE" w:rsidRDefault="00551CDE" w:rsidP="00551CDE">
      <w:pPr>
        <w:pStyle w:val="ListParagraph"/>
        <w:numPr>
          <w:ilvl w:val="1"/>
          <w:numId w:val="3"/>
        </w:numPr>
        <w:tabs>
          <w:tab w:val="left" w:pos="4182"/>
        </w:tabs>
        <w:jc w:val="both"/>
      </w:pPr>
      <w:r>
        <w:t xml:space="preserve">Core supposed to be implemented by all </w:t>
      </w:r>
      <w:proofErr w:type="spellStart"/>
      <w:r>
        <w:t>rdbms</w:t>
      </w:r>
      <w:proofErr w:type="spellEnd"/>
      <w:r>
        <w:t xml:space="preserve"> vendors</w:t>
      </w:r>
    </w:p>
    <w:p w:rsidR="00551CDE" w:rsidRDefault="00551CDE" w:rsidP="00551CDE">
      <w:pPr>
        <w:pStyle w:val="ListParagraph"/>
        <w:numPr>
          <w:ilvl w:val="1"/>
          <w:numId w:val="3"/>
        </w:numPr>
        <w:tabs>
          <w:tab w:val="left" w:pos="4182"/>
        </w:tabs>
        <w:jc w:val="both"/>
      </w:pPr>
      <w:proofErr w:type="spellStart"/>
      <w:r>
        <w:t>Extension:optional</w:t>
      </w:r>
      <w:proofErr w:type="spellEnd"/>
      <w:r>
        <w:t xml:space="preserve"> modules such as data mining, spatial data, temporal data</w:t>
      </w:r>
    </w:p>
    <w:p w:rsidR="00551CDE" w:rsidRDefault="00551CDE" w:rsidP="00551CDE">
      <w:pPr>
        <w:tabs>
          <w:tab w:val="left" w:pos="4182"/>
        </w:tabs>
        <w:jc w:val="both"/>
        <w:rPr>
          <w:u w:val="single"/>
        </w:rPr>
      </w:pPr>
      <w:r>
        <w:rPr>
          <w:u w:val="single"/>
        </w:rPr>
        <w:lastRenderedPageBreak/>
        <w:t>CREATE TABLE:</w:t>
      </w:r>
    </w:p>
    <w:p w:rsidR="00551CDE" w:rsidRPr="001A0FE2" w:rsidRDefault="00551CDE" w:rsidP="00551CDE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Specifies a new base relation by giving it a name, and specifying each of its attributes and their data types</w:t>
      </w:r>
    </w:p>
    <w:p w:rsidR="00551CDE" w:rsidRPr="001A0FE2" w:rsidRDefault="00551CDE" w:rsidP="00551CDE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A constraint not null may be specified on an attribute</w:t>
      </w:r>
    </w:p>
    <w:p w:rsidR="00551CDE" w:rsidRPr="001A0FE2" w:rsidRDefault="00551CDE" w:rsidP="00551CDE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Create table department ( DNAME    VARCHAR(10) not null,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proofErr w:type="gramStart"/>
      <w:r>
        <w:t>DNUMBER  INTEGER</w:t>
      </w:r>
      <w:proofErr w:type="gramEnd"/>
      <w:r>
        <w:t xml:space="preserve">         not null,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proofErr w:type="spellStart"/>
      <w:r>
        <w:t>MGrSSN</w:t>
      </w:r>
      <w:proofErr w:type="spellEnd"/>
      <w:r>
        <w:t xml:space="preserve">    </w:t>
      </w:r>
      <w:proofErr w:type="gramStart"/>
      <w:r>
        <w:t>CHAR(</w:t>
      </w:r>
      <w:proofErr w:type="gramEnd"/>
      <w:r>
        <w:t>9),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proofErr w:type="spellStart"/>
      <w:r>
        <w:t>MGRStartDate</w:t>
      </w:r>
      <w:proofErr w:type="spellEnd"/>
      <w:r>
        <w:t xml:space="preserve">      </w:t>
      </w:r>
      <w:proofErr w:type="gramStart"/>
      <w:r>
        <w:t>CHAR(</w:t>
      </w:r>
      <w:proofErr w:type="gramEnd"/>
      <w:r>
        <w:t>9) );</w:t>
      </w:r>
    </w:p>
    <w:p w:rsidR="00551CDE" w:rsidRDefault="00551CDE" w:rsidP="00551CDE">
      <w:pPr>
        <w:tabs>
          <w:tab w:val="left" w:pos="4182"/>
        </w:tabs>
        <w:jc w:val="both"/>
        <w:rPr>
          <w:u w:val="single"/>
        </w:rPr>
      </w:pPr>
      <w:r>
        <w:rPr>
          <w:u w:val="single"/>
        </w:rPr>
        <w:t xml:space="preserve">Attribute data </w:t>
      </w:r>
      <w:proofErr w:type="spellStart"/>
      <w:r>
        <w:rPr>
          <w:u w:val="single"/>
        </w:rPr>
        <w:t>tupes</w:t>
      </w:r>
      <w:proofErr w:type="spellEnd"/>
      <w:r>
        <w:rPr>
          <w:u w:val="single"/>
        </w:rPr>
        <w:t xml:space="preserve"> and domains in </w:t>
      </w:r>
      <w:proofErr w:type="spellStart"/>
      <w:r>
        <w:rPr>
          <w:u w:val="single"/>
        </w:rPr>
        <w:t>sql</w:t>
      </w:r>
      <w:proofErr w:type="spellEnd"/>
    </w:p>
    <w:p w:rsidR="00551CDE" w:rsidRDefault="00551CDE" w:rsidP="00551CDE">
      <w:pPr>
        <w:pStyle w:val="ListParagraph"/>
        <w:numPr>
          <w:ilvl w:val="0"/>
          <w:numId w:val="5"/>
        </w:numPr>
        <w:tabs>
          <w:tab w:val="left" w:pos="4182"/>
        </w:tabs>
        <w:jc w:val="both"/>
      </w:pPr>
      <w:r>
        <w:t>Numeric</w:t>
      </w:r>
    </w:p>
    <w:p w:rsidR="00551CDE" w:rsidRDefault="00551CDE" w:rsidP="00551CDE">
      <w:pPr>
        <w:pStyle w:val="ListParagraph"/>
        <w:numPr>
          <w:ilvl w:val="1"/>
          <w:numId w:val="5"/>
        </w:numPr>
        <w:tabs>
          <w:tab w:val="left" w:pos="4182"/>
        </w:tabs>
        <w:jc w:val="both"/>
      </w:pPr>
      <w:r>
        <w:t xml:space="preserve">Integer or </w:t>
      </w:r>
      <w:proofErr w:type="spellStart"/>
      <w:r>
        <w:t>int</w:t>
      </w:r>
      <w:proofErr w:type="spellEnd"/>
    </w:p>
    <w:p w:rsidR="00551CDE" w:rsidRDefault="00551CDE" w:rsidP="00551CDE">
      <w:pPr>
        <w:pStyle w:val="ListParagraph"/>
        <w:numPr>
          <w:ilvl w:val="1"/>
          <w:numId w:val="5"/>
        </w:numPr>
        <w:tabs>
          <w:tab w:val="left" w:pos="4182"/>
        </w:tabs>
        <w:jc w:val="both"/>
      </w:pPr>
      <w:r>
        <w:t>Float or real</w:t>
      </w:r>
    </w:p>
    <w:p w:rsidR="00551CDE" w:rsidRDefault="00551CDE" w:rsidP="00551CDE">
      <w:pPr>
        <w:pStyle w:val="ListParagraph"/>
        <w:numPr>
          <w:ilvl w:val="1"/>
          <w:numId w:val="5"/>
        </w:numPr>
        <w:tabs>
          <w:tab w:val="left" w:pos="4182"/>
        </w:tabs>
        <w:jc w:val="both"/>
      </w:pPr>
      <w:r>
        <w:t>Decimal (</w:t>
      </w:r>
      <w:proofErr w:type="spellStart"/>
      <w:r>
        <w:t>I,j</w:t>
      </w:r>
      <w:proofErr w:type="spellEnd"/>
      <w:r>
        <w:t>), or Dec(</w:t>
      </w:r>
      <w:proofErr w:type="spellStart"/>
      <w:r>
        <w:t>I,j</w:t>
      </w:r>
      <w:proofErr w:type="spellEnd"/>
      <w:r>
        <w:t xml:space="preserve">) or </w:t>
      </w:r>
      <w:proofErr w:type="spellStart"/>
      <w:r>
        <w:t>numberic</w:t>
      </w:r>
      <w:proofErr w:type="spellEnd"/>
      <w:r>
        <w:t>(</w:t>
      </w:r>
      <w:proofErr w:type="spellStart"/>
      <w:r>
        <w:t>I,j</w:t>
      </w:r>
      <w:proofErr w:type="spellEnd"/>
      <w:r>
        <w:t>)</w:t>
      </w:r>
    </w:p>
    <w:p w:rsidR="00551CDE" w:rsidRDefault="00551CDE" w:rsidP="00551CDE">
      <w:pPr>
        <w:pStyle w:val="ListParagraph"/>
        <w:numPr>
          <w:ilvl w:val="2"/>
          <w:numId w:val="5"/>
        </w:numPr>
        <w:tabs>
          <w:tab w:val="left" w:pos="4182"/>
        </w:tabs>
        <w:jc w:val="both"/>
      </w:pPr>
      <w:r>
        <w:t>I: total number of decimal something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r>
        <w:t>Create Table Department (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r>
        <w:t xml:space="preserve">DNAME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 xml:space="preserve">10) not null, </w:t>
      </w:r>
      <w:proofErr w:type="spellStart"/>
      <w:r>
        <w:t>Dnumber</w:t>
      </w:r>
      <w:proofErr w:type="spellEnd"/>
      <w:r>
        <w:t xml:space="preserve"> integer not null check (</w:t>
      </w:r>
      <w:proofErr w:type="spellStart"/>
      <w:r>
        <w:t>dnumber</w:t>
      </w:r>
      <w:proofErr w:type="spellEnd"/>
      <w:r>
        <w:t xml:space="preserve">&gt;0 and </w:t>
      </w:r>
      <w:proofErr w:type="spellStart"/>
      <w:r>
        <w:t>dnumber</w:t>
      </w:r>
      <w:proofErr w:type="spellEnd"/>
      <w:r>
        <w:t>&lt;21),</w:t>
      </w:r>
    </w:p>
    <w:p w:rsidR="00551CDE" w:rsidRPr="00551CDE" w:rsidRDefault="00551CDE" w:rsidP="00551CDE">
      <w:pPr>
        <w:pStyle w:val="ListParagraph"/>
        <w:tabs>
          <w:tab w:val="left" w:pos="4182"/>
        </w:tabs>
        <w:jc w:val="both"/>
      </w:pPr>
      <w:proofErr w:type="spellStart"/>
      <w:r>
        <w:t>Mgrssn</w:t>
      </w:r>
      <w:proofErr w:type="spellEnd"/>
      <w:r>
        <w:t xml:space="preserve">   </w:t>
      </w:r>
      <w:proofErr w:type="gramStart"/>
      <w:r>
        <w:t>char(</w:t>
      </w:r>
      <w:proofErr w:type="gramEnd"/>
      <w:r>
        <w:t xml:space="preserve">9), </w:t>
      </w:r>
      <w:proofErr w:type="spellStart"/>
      <w:r>
        <w:t>mgrstartdate</w:t>
      </w:r>
      <w:proofErr w:type="spellEnd"/>
      <w:r>
        <w:t xml:space="preserve">    Date, Primary key (</w:t>
      </w:r>
      <w:proofErr w:type="spellStart"/>
      <w:r>
        <w:t>dnumber</w:t>
      </w:r>
      <w:proofErr w:type="spellEnd"/>
      <w:r>
        <w:t>), Unique (</w:t>
      </w:r>
      <w:proofErr w:type="spellStart"/>
      <w:r>
        <w:t>dname</w:t>
      </w:r>
      <w:proofErr w:type="spellEnd"/>
      <w:r>
        <w:t>), Foreign Key (</w:t>
      </w:r>
      <w:proofErr w:type="spellStart"/>
      <w:r>
        <w:t>mgrssn</w:t>
      </w:r>
      <w:proofErr w:type="spellEnd"/>
      <w:r>
        <w:t>) references employee (</w:t>
      </w:r>
      <w:proofErr w:type="spellStart"/>
      <w:r>
        <w:t>ssn</w:t>
      </w:r>
      <w:proofErr w:type="spellEnd"/>
      <w:r>
        <w:t>);</w:t>
      </w:r>
    </w:p>
    <w:p w:rsidR="00A36C28" w:rsidRDefault="00AF0EF2" w:rsidP="00AF0EF2">
      <w:pPr>
        <w:pStyle w:val="ListParagraph"/>
        <w:tabs>
          <w:tab w:val="left" w:pos="4182"/>
        </w:tabs>
        <w:jc w:val="center"/>
        <w:rPr>
          <w:b/>
          <w:u w:val="single"/>
        </w:rPr>
      </w:pPr>
      <w:r>
        <w:rPr>
          <w:b/>
          <w:u w:val="single"/>
        </w:rPr>
        <w:t>Day 17</w:t>
      </w:r>
    </w:p>
    <w:p w:rsidR="00AF0EF2" w:rsidRDefault="00AF0EF2" w:rsidP="00AF0EF2">
      <w:pPr>
        <w:pStyle w:val="ListParagraph"/>
        <w:tabs>
          <w:tab w:val="left" w:pos="4182"/>
        </w:tabs>
        <w:rPr>
          <w:u w:val="single"/>
        </w:rPr>
      </w:pPr>
      <w:r>
        <w:rPr>
          <w:u w:val="single"/>
        </w:rPr>
        <w:t>Referential integrity options</w:t>
      </w:r>
    </w:p>
    <w:p w:rsidR="00AF0EF2" w:rsidRDefault="00AF0EF2" w:rsidP="00AF0EF2">
      <w:pPr>
        <w:pStyle w:val="ListParagraph"/>
        <w:numPr>
          <w:ilvl w:val="0"/>
          <w:numId w:val="5"/>
        </w:numPr>
        <w:tabs>
          <w:tab w:val="left" w:pos="4182"/>
        </w:tabs>
      </w:pPr>
      <w:r>
        <w:t xml:space="preserve">We can specify cascade, set null or set default on referential integrity constraints </w:t>
      </w:r>
    </w:p>
    <w:p w:rsidR="00AF0EF2" w:rsidRDefault="00AF0EF2" w:rsidP="00AF0EF2">
      <w:pPr>
        <w:pStyle w:val="ListParagraph"/>
        <w:numPr>
          <w:ilvl w:val="0"/>
          <w:numId w:val="5"/>
        </w:numPr>
        <w:tabs>
          <w:tab w:val="left" w:pos="4182"/>
        </w:tabs>
      </w:pPr>
      <w:r>
        <w:t xml:space="preserve">Create </w:t>
      </w:r>
      <w:proofErr w:type="spellStart"/>
      <w:r>
        <w:t>talbe</w:t>
      </w:r>
      <w:proofErr w:type="spellEnd"/>
      <w:r>
        <w:t xml:space="preserve"> </w:t>
      </w:r>
      <w:proofErr w:type="gramStart"/>
      <w:r>
        <w:t>employee(</w:t>
      </w:r>
      <w:proofErr w:type="gramEnd"/>
      <w:r>
        <w:t xml:space="preserve"> …. DNO </w:t>
      </w:r>
      <w:proofErr w:type="spellStart"/>
      <w:r>
        <w:t>int</w:t>
      </w:r>
      <w:proofErr w:type="spellEnd"/>
      <w:r>
        <w:t xml:space="preserve"> not null default 1, </w:t>
      </w:r>
      <w:proofErr w:type="spellStart"/>
      <w:r>
        <w:t>priomary</w:t>
      </w:r>
      <w:proofErr w:type="spellEnd"/>
      <w:r>
        <w:t xml:space="preserve"> key (</w:t>
      </w:r>
      <w:proofErr w:type="spellStart"/>
      <w:r>
        <w:t>ssn</w:t>
      </w:r>
      <w:proofErr w:type="spellEnd"/>
      <w:r>
        <w:t xml:space="preserve">), </w:t>
      </w:r>
    </w:p>
    <w:p w:rsidR="00AF0EF2" w:rsidRPr="00AF0EF2" w:rsidRDefault="00AF0EF2" w:rsidP="00AF0EF2">
      <w:pPr>
        <w:pStyle w:val="ListParagraph"/>
        <w:tabs>
          <w:tab w:val="left" w:pos="4182"/>
        </w:tabs>
      </w:pPr>
      <w:proofErr w:type="gramStart"/>
      <w:r>
        <w:t>foreign</w:t>
      </w:r>
      <w:proofErr w:type="gramEnd"/>
      <w:r>
        <w:t xml:space="preserve"> key (</w:t>
      </w:r>
      <w:proofErr w:type="spellStart"/>
      <w:r>
        <w:t>superssn</w:t>
      </w:r>
      <w:proofErr w:type="spellEnd"/>
      <w:r>
        <w:t>) on update set cascade on delete set null,</w:t>
      </w:r>
      <w:bookmarkStart w:id="0" w:name="_GoBack"/>
      <w:bookmarkEnd w:id="0"/>
    </w:p>
    <w:sectPr w:rsidR="00AF0EF2" w:rsidRPr="00AF0E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421D" w:rsidRDefault="0077421D" w:rsidP="008F3D5E">
      <w:pPr>
        <w:spacing w:after="0" w:line="240" w:lineRule="auto"/>
      </w:pPr>
      <w:r>
        <w:separator/>
      </w:r>
    </w:p>
  </w:endnote>
  <w:endnote w:type="continuationSeparator" w:id="0">
    <w:p w:rsidR="0077421D" w:rsidRDefault="0077421D" w:rsidP="008F3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421D" w:rsidRDefault="0077421D" w:rsidP="008F3D5E">
      <w:pPr>
        <w:spacing w:after="0" w:line="240" w:lineRule="auto"/>
      </w:pPr>
      <w:r>
        <w:separator/>
      </w:r>
    </w:p>
  </w:footnote>
  <w:footnote w:type="continuationSeparator" w:id="0">
    <w:p w:rsidR="0077421D" w:rsidRDefault="0077421D" w:rsidP="008F3D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B13350"/>
    <w:multiLevelType w:val="hybridMultilevel"/>
    <w:tmpl w:val="683AF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22562D"/>
    <w:multiLevelType w:val="hybridMultilevel"/>
    <w:tmpl w:val="78FCF54C"/>
    <w:lvl w:ilvl="0" w:tplc="D2FE18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001EFC"/>
    <w:multiLevelType w:val="hybridMultilevel"/>
    <w:tmpl w:val="C12AE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043CC7"/>
    <w:multiLevelType w:val="hybridMultilevel"/>
    <w:tmpl w:val="27E2956E"/>
    <w:lvl w:ilvl="0" w:tplc="D2FE18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3222A8C"/>
    <w:multiLevelType w:val="hybridMultilevel"/>
    <w:tmpl w:val="EC007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TA1szAzNzA0tTRR0lEKTi0uzszPAykwNKwFACh+OdktAAAA"/>
  </w:docVars>
  <w:rsids>
    <w:rsidRoot w:val="006439F6"/>
    <w:rsid w:val="00004690"/>
    <w:rsid w:val="000212EC"/>
    <w:rsid w:val="000242B9"/>
    <w:rsid w:val="00030747"/>
    <w:rsid w:val="00037F05"/>
    <w:rsid w:val="00064917"/>
    <w:rsid w:val="000975CF"/>
    <w:rsid w:val="000B64A6"/>
    <w:rsid w:val="00137F3B"/>
    <w:rsid w:val="001457CD"/>
    <w:rsid w:val="00200F78"/>
    <w:rsid w:val="0022598D"/>
    <w:rsid w:val="002709D4"/>
    <w:rsid w:val="002C012A"/>
    <w:rsid w:val="00362457"/>
    <w:rsid w:val="00387540"/>
    <w:rsid w:val="00397D99"/>
    <w:rsid w:val="003B0C3A"/>
    <w:rsid w:val="003C091E"/>
    <w:rsid w:val="004003DA"/>
    <w:rsid w:val="00463AA8"/>
    <w:rsid w:val="00540461"/>
    <w:rsid w:val="00551CDE"/>
    <w:rsid w:val="005C5C35"/>
    <w:rsid w:val="006439F6"/>
    <w:rsid w:val="00710451"/>
    <w:rsid w:val="00711F1B"/>
    <w:rsid w:val="0077421D"/>
    <w:rsid w:val="00806466"/>
    <w:rsid w:val="00890C80"/>
    <w:rsid w:val="008F3D5E"/>
    <w:rsid w:val="009015CB"/>
    <w:rsid w:val="0091376A"/>
    <w:rsid w:val="00943843"/>
    <w:rsid w:val="00943F58"/>
    <w:rsid w:val="009A6741"/>
    <w:rsid w:val="009D1AC0"/>
    <w:rsid w:val="00A36C28"/>
    <w:rsid w:val="00A7795D"/>
    <w:rsid w:val="00A85EB7"/>
    <w:rsid w:val="00AF0EF2"/>
    <w:rsid w:val="00B560F8"/>
    <w:rsid w:val="00BD4494"/>
    <w:rsid w:val="00BD4E23"/>
    <w:rsid w:val="00BE3A02"/>
    <w:rsid w:val="00C34E07"/>
    <w:rsid w:val="00C90111"/>
    <w:rsid w:val="00E36A7B"/>
    <w:rsid w:val="00E530D2"/>
    <w:rsid w:val="00ED6512"/>
    <w:rsid w:val="00EE553F"/>
    <w:rsid w:val="00F60517"/>
    <w:rsid w:val="00F9018C"/>
    <w:rsid w:val="00FE1B85"/>
    <w:rsid w:val="00FE3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9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D5E"/>
  </w:style>
  <w:style w:type="paragraph" w:styleId="Footer">
    <w:name w:val="footer"/>
    <w:basedOn w:val="Normal"/>
    <w:link w:val="Foot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D5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9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D5E"/>
  </w:style>
  <w:style w:type="paragraph" w:styleId="Footer">
    <w:name w:val="footer"/>
    <w:basedOn w:val="Normal"/>
    <w:link w:val="Foot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D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3A400-A2C4-4D45-9CA9-650E1EC0E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5</TotalTime>
  <Pages>1</Pages>
  <Words>1875</Words>
  <Characters>1069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3</cp:revision>
  <dcterms:created xsi:type="dcterms:W3CDTF">2017-01-25T17:56:00Z</dcterms:created>
  <dcterms:modified xsi:type="dcterms:W3CDTF">2017-03-01T18:55:00Z</dcterms:modified>
</cp:coreProperties>
</file>